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itle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The Answer is 42"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out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lexdashboard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: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lex_dashboard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  orientation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ow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  social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enu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ource_code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mbed</w:t>
      </w:r>
    </w:p>
    <w:p w:rsidR="00281011" w:rsidRDefault="00281011" w:rsidP="00281011">
      <w:pPr>
        <w:pBdr>
          <w:bottom w:val="single" w:sz="6" w:space="1" w:color="auto"/>
        </w:pBd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untime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hiny</w:t>
      </w:r>
    </w:p>
    <w:p w:rsidR="001A07AA" w:rsidRPr="00281011" w:rsidRDefault="001A07AA" w:rsidP="00281011">
      <w:pPr>
        <w:pBdr>
          <w:bottom w:val="single" w:sz="6" w:space="1" w:color="auto"/>
        </w:pBd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---</w:t>
      </w:r>
    </w:p>
    <w:p w:rsidR="00FD6052" w:rsidRDefault="00FD6052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</w:p>
    <w:p w:rsidR="001A07AA" w:rsidRDefault="001A07AA" w:rsidP="00FD6052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---</w:t>
      </w:r>
    </w:p>
    <w:p w:rsidR="00FD6052" w:rsidRPr="001A07AA" w:rsidRDefault="00FD6052" w:rsidP="00FD6052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</w:pPr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title: "</w:t>
      </w:r>
      <w:proofErr w:type="spellStart"/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QuantReg</w:t>
      </w:r>
      <w:proofErr w:type="spellEnd"/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"</w:t>
      </w:r>
    </w:p>
    <w:p w:rsidR="00FD6052" w:rsidRPr="001A07AA" w:rsidRDefault="00FD6052" w:rsidP="00FD6052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</w:pPr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 xml:space="preserve">output: </w:t>
      </w:r>
    </w:p>
    <w:p w:rsidR="00FD6052" w:rsidRPr="001A07AA" w:rsidRDefault="00FD6052" w:rsidP="00FD6052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</w:pPr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 xml:space="preserve">  </w:t>
      </w:r>
      <w:proofErr w:type="spellStart"/>
      <w:proofErr w:type="gramStart"/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flexdashboard</w:t>
      </w:r>
      <w:proofErr w:type="spellEnd"/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::</w:t>
      </w:r>
      <w:proofErr w:type="spellStart"/>
      <w:proofErr w:type="gramEnd"/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flex_dashboard</w:t>
      </w:r>
      <w:proofErr w:type="spellEnd"/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:</w:t>
      </w:r>
    </w:p>
    <w:p w:rsidR="00FD6052" w:rsidRPr="001A07AA" w:rsidRDefault="00FD6052" w:rsidP="00FD6052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</w:pPr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 xml:space="preserve">    orientation: columns</w:t>
      </w:r>
    </w:p>
    <w:p w:rsidR="00FD6052" w:rsidRPr="001A07AA" w:rsidRDefault="00FD6052" w:rsidP="00FD6052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</w:pPr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 xml:space="preserve">    social: menu</w:t>
      </w:r>
    </w:p>
    <w:p w:rsidR="00FD6052" w:rsidRPr="001A07AA" w:rsidRDefault="00FD6052" w:rsidP="00FD6052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</w:pPr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 xml:space="preserve">    </w:t>
      </w:r>
      <w:proofErr w:type="spellStart"/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source_code</w:t>
      </w:r>
      <w:proofErr w:type="spellEnd"/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: embed</w:t>
      </w:r>
    </w:p>
    <w:p w:rsidR="00FD6052" w:rsidRDefault="00FD6052" w:rsidP="00FD6052">
      <w:pPr>
        <w:pBdr>
          <w:bottom w:val="single" w:sz="6" w:space="1" w:color="auto"/>
        </w:pBd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1A07AA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shd w:val="clear" w:color="auto" w:fill="FFFFFF"/>
        </w:rPr>
        <w:t>runtime: shiny</w:t>
      </w:r>
    </w:p>
    <w:p w:rsidR="001A07AA" w:rsidRDefault="001A07AA" w:rsidP="00FD6052">
      <w:pPr>
        <w:pBdr>
          <w:bottom w:val="single" w:sz="6" w:space="1" w:color="auto"/>
        </w:pBd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---</w:t>
      </w:r>
    </w:p>
    <w:p w:rsidR="001A07AA" w:rsidRPr="00281011" w:rsidRDefault="001A07AA" w:rsidP="00FD6052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 setu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include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knitr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: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opts_chunk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e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echo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warning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essage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lexdashboar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rmdata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xt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zoo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xt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bookmarkStart w:id="0" w:name="_GoBack"/>
      <w:bookmarkEnd w:id="0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PAGE: Exploratory Analysi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Read and review a csv file from FRED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dat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.omit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ad.csv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data/fuelprices.csv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header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TRU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Compute log differences percent using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as.matrix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to force numeric type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ff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og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matrix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0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Create size and direc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size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.omit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b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size is indicator of volatility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head(size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z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past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z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proofErr w:type="gram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.size</w:t>
      </w:r>
      <w:proofErr w:type="gram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ep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Teetor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directio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els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r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gt;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els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r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another indicator of volatility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re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past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re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proofErr w:type="gram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.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di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ep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Convert into a time series object: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1. Split into date and rate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date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Date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%m/%d/%Y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es.chr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characte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t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es.ch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value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bin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z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re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fo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ply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pivoting and ggplot2 need a data frame also known as "tidy data"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df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frame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date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ate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turn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ze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z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rectio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re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f.nd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fram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date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es.ch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turn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ze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z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rectio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re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tringsAsFactor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non-coerced dates fo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ubsetting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on non-date column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2. Make an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xts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object with row names equal to the date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xt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.omit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xt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lue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ate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order.by=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as.Date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dates, "%d/%m/%Y")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t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ata.xts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zr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zooreg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xt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eturn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xts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lastRenderedPageBreak/>
        <w:t xml:space="preserve"># PAGE: Market risk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olling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x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dim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col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x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x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[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ower.tri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ag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m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ag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zoo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L.r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xt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window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9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reactive({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input$window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ollapply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L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width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window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olling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lig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right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by.column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corr.returns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) &lt;- c("Diesel &amp; WTI", "Diesel &amp; Gas", "WTI &amp; Gas"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df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fram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Date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index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esel.WTI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esel.Ga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WTI.Ga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Market dependencie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atrixStat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pply.monthly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xt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L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FU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vols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pply.monthly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L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FU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Sd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from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MatrixStats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Form correlation matrix for one month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.1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atrix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row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col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byrow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ow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.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L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.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ow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.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6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vols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Diesel.vols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WTI.vols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Gas.vols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vol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erg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vol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esel.vol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numeric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.vol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Diesel.vols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WTI.vol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numeric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vol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WTI.vols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as.vol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numeric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vol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Gas.vols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uantreg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his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rho.fishe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[, 1]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esel.corr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vol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his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iesel.corrs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au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eq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5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95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5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Roge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Koenke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UI Bob Hogg and Allen Craig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it.rq.Diesel.WTI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q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esel.corr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~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WTI.vol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a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au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it.lm.Diesel.WTI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m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esel.corr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~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WTI.vol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'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ummary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fit.rq.Diesel.WTI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, se = "boot"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'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ummary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fit.lm.Diesel.WTI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, se = "boot"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lo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ummary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it.rq.Diesel.WTI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m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WTI.vols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ai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Diesel-WTI correlation sensitivity to WTI volatility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ab/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Optimiza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helper function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.hist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Value at Risk using historical simula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dat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.omit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dat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.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.norm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The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under the assumption of a normal-distribution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norm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gma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ES.norm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 The ES under the assumption of a normal-distribu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gm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norm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norm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alpha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lastRenderedPageBreak/>
        <w:t xml:space="preserve">VaR.t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ambd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The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under the assumption of a t-distribution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lambda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ES.t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ambd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The ES under the assumption of a t-distribution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lambd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lpha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^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.gpd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ambd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The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under the assumption of a t-distribution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lambda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ES.gpd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ambd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The ES under the assumption of a t-distribution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lambd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lpha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u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^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sim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00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alph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1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dat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turn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isk.boot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.t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lph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sim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0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Fit a t-distribution to this data and estimate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and ES: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dat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uniqu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duplicate values seem to give us trouble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itdist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ensfun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t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tar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is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-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0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f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4.0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vecto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estimat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m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sigm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estimate of sigma = sqrt( (nu-2)/nu )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tandard_deviation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n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VaR.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gm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sim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E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ES.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gm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sim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gm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S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isk.boot.gpd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unc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lph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u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.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9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sim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0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Fit a t-distribution to this data and estimate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and ES: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RM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dat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uniqu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duplicate values seem to give us trouble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uantil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rob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u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ame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it.GP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hreshold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tar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is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-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0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f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4.0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s.vecto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estimat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m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sigm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estimate of sigma = sqrt( (nu-2)/nu )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tandard_deviation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nu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am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VaR.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gm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sim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E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ES.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gm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sim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igm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u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S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risk.boot</w:t>
      </w:r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.resul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&lt;-  boot(returns[,1], risk.boot.t, R=10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.boo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&lt;-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risk.boot</w:t>
      </w:r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.result$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[,4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plot( density</w:t>
      </w:r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_boots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)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lwd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=2, main="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kde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)" 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returns.params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&lt;-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fitdist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(returns[,1]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ensfun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="t", start=list(m=-0.001, s=0.02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f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=4.00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hapiro.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tes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.boo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) &lt;- 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risk.boot.result$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[,5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boot.ci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risk.boot.resul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conf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=0.95, type="norm", index=4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boot.ci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risk.boot.resul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conf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=0.95, type="norm", index=5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Decis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=====================================================================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Background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Introduc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A recent West Texas Intermediate crude oil contract worth more than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percent of our company's current revenue hit our books. This is a new market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or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us.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 Retrieve and begin to analyze data about the new market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.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mpare and contrast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his new market with existing markets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onventional gas and ultra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ow sulfur diesel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 Begin to generate economic scenarios based on events that may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or may no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aterialize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he new market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A financial analytics workflow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 What decis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re we making?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 What are the key business questions we need to support this decision?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 What data do we need?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4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 What tools do we need to analyze the data?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5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 How do we communicate answers to inform the decision?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Decis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Decision is **supply a new market segment**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Produc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rude Oil shipment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Geography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Y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onnecticu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J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ustomer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ajor refiners at the Port of Newark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Three business questions: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How would the performance of these markets affect the size and timing of orders?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How would the value of the new market affect the value of our business with our current customers?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How would we manage the allocation of our existing resources given we have just landed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his new market?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Approach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Stylized facts of the market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earned the hard Way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ot independen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volatile volatility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xtreme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Financial stock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bond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ommodity...you name it...have highly interdependent relationships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Volatility is rarely constant and often has a structure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ean revers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nd is dependent on the past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Past shocks persist and may or may not dampen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ock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 pool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xtreme events are likely to happen with other extreme events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egative returns are more likely than positive returns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eft skew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History speak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We will develop the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lue at risk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nd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expected shortfall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etrics from the historical simulated distributions of risk factors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lastRenderedPageBreak/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Given these factors we combine them into a portfolio and calculate their losses.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inally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with the loss distribution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hand we can compute the risk measures.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his approach is nonparametric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Data and analysis to inform the decis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ustomer stock price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volatility and correla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WTI price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volatility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esel and Conventional ga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volatility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ll together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orrelations among these indicator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Data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=====================================================================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Row {data-width=900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Fuel Price Percent Change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itle.chg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1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Fuel Price Percent Changes"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itle.chg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2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Size of Fuel Price Percent Changes"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utoplot.zoo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xt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titl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itle.chg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+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ylim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-5, 5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Size of Fuel Price Percent Change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itle.chg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1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Fuel Price Percent Changes"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itle.chg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2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Size of Fuel Price Percent Changes"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utoplot.zoo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b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xt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titl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itle.chg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+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ylim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-5, 5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Row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Data Definition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DFUELNYH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aily Ultra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low Sulphur Diesel Oil New York Harbor prices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\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/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all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COILWTICO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aily West Texas Intermediate Crude oil prices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\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/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barrel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GASNYH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aily Conventional Gasoline prices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\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/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all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Commentary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Volatility clustering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Exploratory Analysi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=====================================================================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 xml:space="preserve">Row </w:t>
      </w:r>
      <w:proofErr w:type="gram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{.sidebar</w:t>
      </w:r>
      <w:proofErr w:type="gram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A quantile divides the returns distribution into two groups. For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example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75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\% of all returns may fall below a return value of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\%. The distribution is thus divided into returns above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\% and below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\% at the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75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\% quantile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Pull slide to the right to measure the risk of returns at desired quantile levels. The minimum risk quantile is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75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\%. The maximum risk quantile is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99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\%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liderInpu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alpha.q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label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Risk Measure quantiles (%):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          mi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75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ax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99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value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75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tep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 an error appear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ove a slider further to the right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Row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Diesel Fuel Value at Risk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threshold &lt;- reactive({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input$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threshold.q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}) #BE SURE that {} included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ValueBox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alph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activ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e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.q</w:t>
      </w:r>
      <w:proofErr w:type="gram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gt;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99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e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.q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0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.q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s1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Returns"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kluge to coerce column name fo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f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below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q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quantil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.hist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q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lueBox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ound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.his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         ico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glyphicon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-signal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WTI Value at Risk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threshold &lt;- reactive({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input$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threshold.q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}) #BE SURE that {} included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ValueBox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alph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activ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e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.q</w:t>
      </w:r>
      <w:proofErr w:type="gram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gt;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99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e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.q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0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.q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s1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Returns"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kluge to coerce column name fo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f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below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q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quantil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.hist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q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lueBox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ound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.his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         ico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glyphicon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-signal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 xml:space="preserve">### </w:t>
      </w:r>
      <w:proofErr w:type="spell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Gasolene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 xml:space="preserve"> Value at Risk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threshold &lt;- reactive({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input$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threshold.q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}) #BE SURE that {} included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ValueBox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alph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activ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e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.q</w:t>
      </w:r>
      <w:proofErr w:type="gram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gt;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99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e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.q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00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pu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.q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s1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Returns"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kluge to coerce column name fo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f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below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q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quantil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.hist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q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lueBox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ound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.his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         ico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glyphicon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-signal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 xml:space="preserve">Row </w:t>
      </w:r>
      <w:proofErr w:type="gram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{.</w:t>
      </w:r>
      <w:proofErr w:type="spell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tabset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 xml:space="preserve"> .</w:t>
      </w:r>
      <w:proofErr w:type="spell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tabset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fade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Diesel Fuel Returns Distribu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.tex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&lt;- 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paste(</w:t>
      </w:r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"Value at Risk =", round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.his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, 2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ES.tex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&lt;- 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paste(</w:t>
      </w:r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"Expected Shortfall =", round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ES.his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, 2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.x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&lt;- 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quantile(</w:t>
      </w:r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returns1, q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ES.x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&lt;- 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quantile(</w:t>
      </w:r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returns1, q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title.tex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&lt;- </w:t>
      </w:r>
      <w:proofErr w:type="gram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paste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.tex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,"  ",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ES.tex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title.text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s1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Returns"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kluge to coerce column name fo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f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s1.df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frame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eturn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stributio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Historical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ach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length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.df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x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fill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stribu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eom_density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alph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8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+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geom_vline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aes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xintercep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=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.his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)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linetype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= "dashed", size = 1, color = "blue") + #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geom_vline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aes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xintercep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=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ES.his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), size = 1, color = "blue") + annotate("text", x =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.x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, y #= 0.6, label =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.tex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) + annotate("text", x =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ES.x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, y = 0.4, label =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ES.tex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) + #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ggtitle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title.text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West Texas Intermediate Crude Oil Returns Distribu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s1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Returns"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kluge to coerce column name fo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f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s1.df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frame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eturn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stributio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Historical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ach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length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.df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x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fill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stribu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eom_density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alph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8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Conventional Gasoline Returns Distribu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s1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Returns"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kluge to coerce column name fo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df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turns1.df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ata.frame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eturn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stributio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Historical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ach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length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1.df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x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fill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istribu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eom_density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alpha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.8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PAGE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========================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Measurement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Value at Risk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is measured a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$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q_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\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lpha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_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$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lastRenderedPageBreak/>
        <w:t xml:space="preserve">where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\alpha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is the quantile level of toleranc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nd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_t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re returns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Expected Shortfall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E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is measured a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$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E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_t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\mid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_t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gt;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$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where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is the expectatio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 measure of central location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Observation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ppear to be symmetrical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Very high quantile tail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Market Risk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=====================================================================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column {data = 1000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Diesel and WTI (90 day rolling correlation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.df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x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at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y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esel.WTI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eom_lin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Diesel and Gas (90 day rolling correlation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.df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x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at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y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esel.Ga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eom_lin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WTI and Gas (90 day rolling correlation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g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rr.returns.df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x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Dat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y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WTI.Ga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eom_lin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colum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30 day within-sample correlations and volatilitie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lot.zoo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.corr.vol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ain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Monthly Correlations and Volatilities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Diesel - WTI Dependency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lo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ummary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fit.rq.Diesel.WTI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m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proofErr w:type="spellStart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WTI.vols</w:t>
      </w:r>
      <w:proofErr w:type="spellEnd"/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ain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Diesel-WTI correlation sensitivity to WTI volatility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lastRenderedPageBreak/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Optimiza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=====================================================================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Row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----------------------------------------------------------------------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### Efficient Portfolio Frontier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tur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0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mes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ean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apply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ea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v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v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d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sqr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ag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v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remember these are in daily percentage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quir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quadprog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mat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bin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ean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set the equality constraints matrix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eq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0075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.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00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length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0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set of 300 possible target portfolio return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# set up storage for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td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dev's of portfolio return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weights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atrix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row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0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col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col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storage for portfolio weight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lnames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weight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mes.R</w:t>
      </w:r>
      <w:proofErr w:type="spellEnd"/>
      <w:proofErr w:type="gram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or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ength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bvec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Start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constraint vector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result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olve.QP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mat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ov.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vec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mat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Ama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bvec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bvec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eq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qr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sul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valu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weight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sult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olution</w:t>
      </w:r>
      <w:proofErr w:type="spellEnd"/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free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.3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53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input value of risk-free interest rate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harpe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P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fre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compute Sharpe's ratio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</w:t>
      </w:r>
      <w:proofErr w:type="gram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harpe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ax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harp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Find maximum Sharpe's ratio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ind2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</w:t>
      </w:r>
      <w:proofErr w:type="gram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i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find the minimum variance portfolio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renderPlot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r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frow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lo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ype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l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ty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wd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xlim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=c(0,max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d.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)*1.1)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ylim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=c(min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mean.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)*1.05, max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mean.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)*1.1)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lty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=3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lwd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= 3)  ##  plot the efficient frontier (and inefficient portfolio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# below the min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portfolio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free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.3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53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input value of risk-free interest rate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point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gramStart"/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fre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ex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ch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+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show risk-free asset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harpe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P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fre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compute Sharpe's ratio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</w:t>
      </w:r>
      <w:proofErr w:type="gram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harpe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ax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harpe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Find maximum Sharpe's ratio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option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digit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line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proofErr w:type="gramStart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free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+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0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fre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/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wd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4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ty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ol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blue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show line of optimal portfolio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point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ex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4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ch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*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show tangency portfolio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ind2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</w:t>
      </w:r>
      <w:proofErr w:type="gram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in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find the minimum variance portfolio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point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ex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ch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+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# show min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va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 portfolio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ind3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lt;</w:t>
      </w:r>
      <w:proofErr w:type="gramStart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&gt;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## finally the efficient frontier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line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igma.P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u.P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type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l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lwd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col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red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#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xlim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=c(0,max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sd.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)*1.1)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ylim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=c(min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mean.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)*1.05, max(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mean.R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 xml:space="preserve">)*1.1) , </w:t>
      </w:r>
      <w:proofErr w:type="spellStart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lwd</w:t>
      </w:r>
      <w:proofErr w:type="spellEnd"/>
      <w:r w:rsidRPr="00281011">
        <w:rPr>
          <w:rFonts w:ascii="Courier New" w:eastAsia="Times New Roman" w:hAnsi="Courier New" w:cs="Courier New"/>
          <w:color w:val="7D8B99"/>
          <w:sz w:val="18"/>
          <w:szCs w:val="18"/>
          <w:shd w:val="clear" w:color="auto" w:fill="FFFFFF"/>
        </w:rPr>
        <w:t>=3, col = "red")  ##  plot the efficient frontier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tex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d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ean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mes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ex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.15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tex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d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ean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mes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ex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.15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 tex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4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proofErr w:type="spellStart"/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d.R</w:t>
      </w:r>
      <w:proofErr w:type="spellEnd"/>
      <w:proofErr w:type="gram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.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5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*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mean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names.R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]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cex</w:t>
      </w:r>
      <w:proofErr w:type="spellEnd"/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.15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)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lastRenderedPageBreak/>
        <w:t>### Portfolio Weights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The weights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or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he minimum variance portfolio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+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re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 echo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weight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2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The weights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or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he tangency portfolio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2F9C0A"/>
          <w:sz w:val="18"/>
          <w:szCs w:val="18"/>
          <w:shd w:val="clear" w:color="auto" w:fill="FFFFFF"/>
        </w:rPr>
        <w:t>"*"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re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</w:t>
      </w:r>
      <w:proofErr w:type="gram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{</w:t>
      </w:r>
      <w:proofErr w:type="gram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r echo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FALS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}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weight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[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nd</w:t>
      </w:r>
      <w:proofErr w:type="spellEnd"/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]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```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To maximize the return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or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risk ratio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nd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for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 given notional amount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your portfolio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go long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buy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93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\% of that position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ew York Harbor diesel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go short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sell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6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\% of your aggregate position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WTI crude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nd go long 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3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\%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New York Harbor </w:t>
      </w:r>
      <w:proofErr w:type="spellStart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gasolene</w:t>
      </w:r>
      <w:proofErr w:type="spellEnd"/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.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This means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he working capital accounts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: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 \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5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illion should be denominated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uros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. Net of a short 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(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payables?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)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position of \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8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illion 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. With another \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3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illion priced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Brent crude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If our working capital is \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10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illion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uros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\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0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</w:t>
      </w:r>
      <w:r w:rsidRPr="00281011">
        <w:rPr>
          <w:rFonts w:ascii="Courier New" w:eastAsia="Times New Roman" w:hAnsi="Courier New" w:cs="Courier New"/>
          <w:color w:val="1990B8"/>
          <w:sz w:val="18"/>
          <w:szCs w:val="18"/>
          <w:shd w:val="clear" w:color="auto" w:fill="FFFFFF"/>
        </w:rPr>
        <w:t>in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sterling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and \</w:t>
      </w: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$</w:t>
      </w:r>
      <w:r w:rsidRPr="00281011">
        <w:rPr>
          <w:rFonts w:ascii="Courier New" w:eastAsia="Times New Roman" w:hAnsi="Courier New" w:cs="Courier New"/>
          <w:color w:val="C92C2C"/>
          <w:sz w:val="18"/>
          <w:szCs w:val="18"/>
          <w:shd w:val="clear" w:color="auto" w:fill="FFFFFF"/>
        </w:rPr>
        <w:t>200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exposed to Brent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we might think of ways to bring this more into line with the optimal positions we just derived</w:t>
      </w:r>
      <w:r w:rsidRPr="00281011">
        <w:rPr>
          <w:rFonts w:ascii="Courier New" w:eastAsia="Times New Roman" w:hAnsi="Courier New" w:cs="Courier New"/>
          <w:color w:val="5F6364"/>
          <w:sz w:val="18"/>
          <w:szCs w:val="18"/>
          <w:shd w:val="clear" w:color="auto" w:fill="FFFFFF"/>
        </w:rPr>
        <w:t>,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by changing contract terms and using swaps and other derivative instruments.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Tangency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-</w:t>
      </w:r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 xml:space="preserve"> Minimum Variance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A67F59"/>
          <w:sz w:val="18"/>
          <w:szCs w:val="18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Documentation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  <w:r w:rsidRPr="00281011">
        <w:rPr>
          <w:rFonts w:ascii="Courier New" w:eastAsia="Times New Roman" w:hAnsi="Courier New" w:cs="Courier New"/>
          <w:color w:val="A67F59"/>
          <w:sz w:val="18"/>
          <w:szCs w:val="18"/>
        </w:rPr>
        <w:t>=======================================================================</w:t>
      </w:r>
    </w:p>
    <w:p w:rsidR="00281011" w:rsidRPr="00281011" w:rsidRDefault="00281011" w:rsidP="00281011">
      <w:pPr>
        <w:spacing w:after="0" w:line="129" w:lineRule="atLeast"/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</w:pPr>
    </w:p>
    <w:p w:rsidR="00FD6052" w:rsidRDefault="00281011" w:rsidP="00281011">
      <w:r w:rsidRPr="00281011">
        <w:rPr>
          <w:rFonts w:ascii="Courier New" w:eastAsia="Times New Roman" w:hAnsi="Courier New" w:cs="Courier New"/>
          <w:color w:val="000000"/>
          <w:sz w:val="18"/>
          <w:szCs w:val="18"/>
          <w:shd w:val="clear" w:color="auto" w:fill="FFFFFF"/>
        </w:rPr>
        <w:t>BLAH WONK BLAH ETC</w:t>
      </w:r>
    </w:p>
    <w:sectPr w:rsidR="00FD60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tTAxMjUyszSxMLVU0lEKTi0uzszPAykwrAUAgWuBNSwAAAA="/>
  </w:docVars>
  <w:rsids>
    <w:rsidRoot w:val="00281011"/>
    <w:rsid w:val="000603CE"/>
    <w:rsid w:val="000B3FEC"/>
    <w:rsid w:val="000C7B7F"/>
    <w:rsid w:val="001A07AA"/>
    <w:rsid w:val="002354B6"/>
    <w:rsid w:val="00257635"/>
    <w:rsid w:val="00281011"/>
    <w:rsid w:val="002C59E7"/>
    <w:rsid w:val="0033391D"/>
    <w:rsid w:val="00505AB0"/>
    <w:rsid w:val="00545AB4"/>
    <w:rsid w:val="00786D63"/>
    <w:rsid w:val="00995075"/>
    <w:rsid w:val="00AB7430"/>
    <w:rsid w:val="00AC5654"/>
    <w:rsid w:val="00B26F61"/>
    <w:rsid w:val="00CB0C9D"/>
    <w:rsid w:val="00D16A43"/>
    <w:rsid w:val="00D76926"/>
    <w:rsid w:val="00D95098"/>
    <w:rsid w:val="00E0658B"/>
    <w:rsid w:val="00F044D7"/>
    <w:rsid w:val="00FB78D3"/>
    <w:rsid w:val="00FD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5F656"/>
  <w15:chartTrackingRefBased/>
  <w15:docId w15:val="{476139C8-EC88-4056-9134-F6D223A2C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76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0</Pages>
  <Words>2835</Words>
  <Characters>16160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Khalifa</dc:creator>
  <cp:keywords/>
  <dc:description/>
  <cp:lastModifiedBy>Mohamed Khalifa</cp:lastModifiedBy>
  <cp:revision>2</cp:revision>
  <dcterms:created xsi:type="dcterms:W3CDTF">2017-03-19T00:53:00Z</dcterms:created>
  <dcterms:modified xsi:type="dcterms:W3CDTF">2017-03-19T02:18:00Z</dcterms:modified>
</cp:coreProperties>
</file>